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1A76E23D" w14:textId="4F423431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na </w:t>
      </w:r>
      <w:r w:rsidR="00BE74B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vni poziv za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ed-odabir unaprijed određenih prijavitelja te </w:t>
      </w:r>
      <w:proofErr w:type="spellStart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oritiziranih</w:t>
      </w:r>
      <w:proofErr w:type="spellEnd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integriranih projektnih prijedloga u svrhu provedbe teritorijalne strategije za područje otoka </w:t>
      </w:r>
      <w:r w:rsidR="0097576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čko-senjske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F715DF8" w:rsidR="001445C9" w:rsidRDefault="001445C9" w:rsidP="001445C9">
      <w:pPr>
        <w:pStyle w:val="Naslov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 w:rsidR="00A4079E">
        <w:rPr>
          <w:color w:val="4471C4"/>
        </w:rPr>
        <w:t>nositelju projekta/prijavitelju</w:t>
      </w:r>
    </w:p>
    <w:p w14:paraId="3160EC75" w14:textId="77777777" w:rsidR="001445C9" w:rsidRDefault="001445C9" w:rsidP="001445C9">
      <w:pPr>
        <w:pStyle w:val="Tijeloteksta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89BEAB2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</w:t>
            </w:r>
            <w:r w:rsidR="00A4079E">
              <w:rPr>
                <w:b/>
                <w:spacing w:val="-2"/>
                <w:sz w:val="24"/>
              </w:rPr>
              <w:t>nositelja projekta/prijavitelja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1BDC6E5F" w14:textId="74CCE7CF" w:rsidR="001445C9" w:rsidRDefault="001445C9" w:rsidP="00544363">
      <w:pPr>
        <w:pStyle w:val="Tijeloteksta"/>
        <w:spacing w:line="278" w:lineRule="auto"/>
        <w:ind w:left="118"/>
        <w:jc w:val="both"/>
      </w:pPr>
    </w:p>
    <w:p w14:paraId="34308AD8" w14:textId="75D22478" w:rsidR="00BE74B8" w:rsidRDefault="00BE74B8" w:rsidP="00BE74B8">
      <w:pPr>
        <w:pStyle w:val="Tijeloteksta"/>
        <w:numPr>
          <w:ilvl w:val="0"/>
          <w:numId w:val="1"/>
        </w:numPr>
        <w:spacing w:line="278" w:lineRule="auto"/>
        <w:jc w:val="both"/>
      </w:pPr>
      <w:r>
        <w:t>Prilog 1.Informacije o projektnom prijedlo</w:t>
      </w:r>
      <w:r w:rsidR="008F4521">
        <w:t>gu, za svaki projekt pojedinačno</w:t>
      </w:r>
    </w:p>
    <w:p w14:paraId="5559BDBD" w14:textId="3AFD189E" w:rsidR="00BE74B8" w:rsidRDefault="00BE74B8" w:rsidP="00BE74B8">
      <w:pPr>
        <w:pStyle w:val="Tijeloteksta"/>
        <w:numPr>
          <w:ilvl w:val="0"/>
          <w:numId w:val="1"/>
        </w:numPr>
        <w:spacing w:line="278" w:lineRule="auto"/>
        <w:jc w:val="both"/>
      </w:pPr>
      <w:r>
        <w:t>Izjava prijavitelja</w:t>
      </w:r>
      <w:r w:rsidR="008F4521">
        <w:t xml:space="preserve"> o sadržaju i točnosti prijave</w:t>
      </w:r>
    </w:p>
    <w:p w14:paraId="19CE029D" w14:textId="38E1BD37" w:rsidR="008F4521" w:rsidRPr="004B56FE" w:rsidRDefault="008F4521" w:rsidP="008F4521">
      <w:pPr>
        <w:pStyle w:val="Tijeloteksta"/>
        <w:spacing w:line="278" w:lineRule="auto"/>
        <w:ind w:left="240"/>
        <w:jc w:val="both"/>
      </w:pPr>
      <w:r>
        <w:t>Ja, dolje potpisani pravni zastupnik/osoba ovlaštena za zastupanje prijavitelja potvrđujem da je Prilog 1. ovog Obrasca potpun.</w:t>
      </w:r>
      <w:bookmarkStart w:id="0" w:name="_GoBack"/>
      <w:bookmarkEnd w:id="0"/>
    </w:p>
    <w:tbl>
      <w:tblPr>
        <w:tblpPr w:leftFromText="180" w:rightFromText="180" w:vertAnchor="text" w:horzAnchor="margin" w:tblpX="137" w:tblpY="167"/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0"/>
        <w:gridCol w:w="7102"/>
      </w:tblGrid>
      <w:tr w:rsidR="004B56FE" w14:paraId="5B5C9002" w14:textId="77777777" w:rsidTr="00A4079E">
        <w:trPr>
          <w:trHeight w:val="551"/>
        </w:trPr>
        <w:tc>
          <w:tcPr>
            <w:tcW w:w="1970" w:type="dxa"/>
            <w:shd w:val="clear" w:color="auto" w:fill="D9E1F3"/>
          </w:tcPr>
          <w:p w14:paraId="28F665BB" w14:textId="77777777" w:rsidR="004B56FE" w:rsidRDefault="004B56FE" w:rsidP="00A4079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A4079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A4079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A4079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A4079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A4079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7102" w:type="dxa"/>
          </w:tcPr>
          <w:p w14:paraId="1DED5B48" w14:textId="1C1A8C89" w:rsidR="004337FA" w:rsidRDefault="00A4079E" w:rsidP="00A4079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 xml:space="preserve"> </w:t>
            </w:r>
          </w:p>
          <w:p w14:paraId="13396CD3" w14:textId="77777777" w:rsidR="004337FA" w:rsidRDefault="004337FA" w:rsidP="00A4079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A4079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A4079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A4079E">
        <w:trPr>
          <w:trHeight w:val="274"/>
        </w:trPr>
        <w:tc>
          <w:tcPr>
            <w:tcW w:w="1970" w:type="dxa"/>
            <w:shd w:val="clear" w:color="auto" w:fill="D9E1F3"/>
          </w:tcPr>
          <w:p w14:paraId="183A5B43" w14:textId="77777777" w:rsidR="004B56FE" w:rsidRDefault="004B56FE" w:rsidP="00A4079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A4079E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A4079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7102" w:type="dxa"/>
          </w:tcPr>
          <w:p w14:paraId="651A23E1" w14:textId="418E2B7A" w:rsidR="004B56FE" w:rsidRDefault="004B56FE" w:rsidP="00A4079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A558B" w14:textId="77777777" w:rsidR="00C84719" w:rsidRDefault="00C84719" w:rsidP="001445C9">
      <w:pPr>
        <w:spacing w:after="0" w:line="240" w:lineRule="auto"/>
      </w:pPr>
      <w:r>
        <w:separator/>
      </w:r>
    </w:p>
  </w:endnote>
  <w:endnote w:type="continuationSeparator" w:id="0">
    <w:p w14:paraId="636A1C41" w14:textId="77777777" w:rsidR="00C84719" w:rsidRDefault="00C84719" w:rsidP="001445C9">
      <w:pPr>
        <w:spacing w:after="0" w:line="240" w:lineRule="auto"/>
      </w:pPr>
      <w:r>
        <w:continuationSeparator/>
      </w:r>
    </w:p>
  </w:endnote>
  <w:endnote w:type="continuationNotice" w:id="1">
    <w:p w14:paraId="1B422B0F" w14:textId="77777777" w:rsidR="00C84719" w:rsidRDefault="00C847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198250" w14:textId="77777777" w:rsidR="00C84719" w:rsidRDefault="00C84719" w:rsidP="001445C9">
      <w:pPr>
        <w:spacing w:after="0" w:line="240" w:lineRule="auto"/>
      </w:pPr>
      <w:r>
        <w:separator/>
      </w:r>
    </w:p>
  </w:footnote>
  <w:footnote w:type="continuationSeparator" w:id="0">
    <w:p w14:paraId="12EB8938" w14:textId="77777777" w:rsidR="00C84719" w:rsidRDefault="00C84719" w:rsidP="001445C9">
      <w:pPr>
        <w:spacing w:after="0" w:line="240" w:lineRule="auto"/>
      </w:pPr>
      <w:r>
        <w:continuationSeparator/>
      </w:r>
    </w:p>
  </w:footnote>
  <w:footnote w:type="continuationNotice" w:id="1">
    <w:p w14:paraId="0BA63B32" w14:textId="77777777" w:rsidR="00C84719" w:rsidRDefault="00C847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Zaglavlje"/>
      <w:jc w:val="center"/>
    </w:pPr>
  </w:p>
  <w:p w14:paraId="78C197E0" w14:textId="77777777" w:rsidR="004626E7" w:rsidRDefault="004626E7" w:rsidP="004626E7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B1164"/>
    <w:rsid w:val="00305D6F"/>
    <w:rsid w:val="00313482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4521"/>
    <w:rsid w:val="008F7819"/>
    <w:rsid w:val="0092776F"/>
    <w:rsid w:val="00955AE8"/>
    <w:rsid w:val="0097576C"/>
    <w:rsid w:val="00984AC1"/>
    <w:rsid w:val="009D034B"/>
    <w:rsid w:val="009D2AF3"/>
    <w:rsid w:val="009D5B2D"/>
    <w:rsid w:val="009F0411"/>
    <w:rsid w:val="00A4079E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BE74B8"/>
    <w:rsid w:val="00C316C5"/>
    <w:rsid w:val="00C84719"/>
    <w:rsid w:val="00C92EF9"/>
    <w:rsid w:val="00CA0E35"/>
    <w:rsid w:val="00CA6577"/>
    <w:rsid w:val="00CB3F59"/>
    <w:rsid w:val="00CD0354"/>
    <w:rsid w:val="00CD688E"/>
    <w:rsid w:val="00D31E93"/>
    <w:rsid w:val="00D368CA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link w:val="Naslov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445C9"/>
  </w:style>
  <w:style w:type="paragraph" w:styleId="Podnoje">
    <w:name w:val="footer"/>
    <w:basedOn w:val="Normal"/>
    <w:link w:val="Podnoje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1445C9"/>
  </w:style>
  <w:style w:type="character" w:customStyle="1" w:styleId="Naslov1Char">
    <w:name w:val="Naslov 1 Char"/>
    <w:basedOn w:val="Zadanifontodlomka"/>
    <w:link w:val="Naslov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Tijeloteksta">
    <w:name w:val="Body Text"/>
    <w:basedOn w:val="Normal"/>
    <w:link w:val="Tijeloteksta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ijelotekstaChar">
    <w:name w:val="Tijelo teksta Char"/>
    <w:basedOn w:val="Zadanifontodlomka"/>
    <w:link w:val="Tijeloteksta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Referencakomentara">
    <w:name w:val="annotation reference"/>
    <w:basedOn w:val="Zadanifontodlomka"/>
    <w:uiPriority w:val="99"/>
    <w:semiHidden/>
    <w:unhideWhenUsed/>
    <w:rsid w:val="001445C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Odlomakpopisa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Odlomakpopisa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OdlomakpopisaChar">
    <w:name w:val="Odlomak popisa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Odlomakpopisa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zija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D87D0B-9F18-411E-A5D7-C7510C3623CE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3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655EF6-EFBF-4AD7-AC6A-2A0F6F494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Korisnik</cp:lastModifiedBy>
  <cp:revision>2</cp:revision>
  <cp:lastPrinted>2024-02-01T09:00:00Z</cp:lastPrinted>
  <dcterms:created xsi:type="dcterms:W3CDTF">2024-02-20T13:18:00Z</dcterms:created>
  <dcterms:modified xsi:type="dcterms:W3CDTF">2024-02-2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